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9708B3" w:rsidRPr="00FF0AAD" w:rsidRDefault="00B41E84">
      <w:pPr>
        <w:pStyle w:val="Title"/>
        <w:rPr>
          <w:lang w:val="en-US"/>
        </w:rPr>
      </w:pPr>
      <w:bookmarkStart w:id="0" w:name="_gjdgxs" w:colFirst="0" w:colLast="0"/>
      <w:bookmarkEnd w:id="0"/>
      <w:r w:rsidRPr="00FF0AAD">
        <w:rPr>
          <w:lang w:val="en-US"/>
        </w:rPr>
        <w:t>REVISION HISTORY</w:t>
      </w:r>
    </w:p>
    <w:tbl>
      <w:tblPr>
        <w:tblStyle w:val="a"/>
        <w:tblW w:w="9021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30"/>
        <w:gridCol w:w="1152"/>
        <w:gridCol w:w="3243"/>
        <w:gridCol w:w="2096"/>
      </w:tblGrid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ate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Version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uthor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dd/mm/yy&gt;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x.x&gt;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details&gt;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name&gt;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9.11.2016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ftware Design Description added for Model component. (3.1)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ehmet Melih Arıcı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.11.2016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2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ftware Design Description added for View component. (3.2)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ren Balatkan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FE24B5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>
              <w:rPr>
                <w:lang w:val="en-US"/>
              </w:rPr>
              <w:t>09.11.2016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FE24B5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>
              <w:rPr>
                <w:lang w:val="en-US"/>
              </w:rPr>
              <w:t>0.03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807D1B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 xml:space="preserve">Software Design Description added for View component.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(3.3</w:t>
            </w:r>
            <w:bookmarkStart w:id="1" w:name="_GoBack"/>
            <w:bookmarkEnd w:id="1"/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E24B5" w:rsidRPr="00FE24B5" w:rsidRDefault="00FE24B5" w:rsidP="00FE24B5">
            <w:pPr>
              <w:pStyle w:val="NoSpacing"/>
              <w:rPr>
                <w:lang w:val="en-US"/>
              </w:rPr>
            </w:pPr>
            <w:r w:rsidRPr="00FE24B5">
              <w:rPr>
                <w:lang w:val="en-US"/>
              </w:rPr>
              <w:t>Arda Mutlu</w:t>
            </w:r>
          </w:p>
          <w:p w:rsidR="00FE24B5" w:rsidRPr="00FF0AAD" w:rsidRDefault="00FE24B5" w:rsidP="00FE24B5">
            <w:pPr>
              <w:pStyle w:val="NoSpacing"/>
              <w:rPr>
                <w:lang w:val="en-US"/>
              </w:rPr>
            </w:pPr>
            <w:r w:rsidRPr="00FE24B5">
              <w:rPr>
                <w:lang w:val="en-US"/>
              </w:rPr>
              <w:t>Berkay Bayram</w:t>
            </w:r>
          </w:p>
        </w:tc>
      </w:tr>
    </w:tbl>
    <w:p w:rsidR="009708B3" w:rsidRPr="00FF0AAD" w:rsidRDefault="009708B3">
      <w:pPr>
        <w:rPr>
          <w:lang w:val="en-US"/>
        </w:rPr>
      </w:pPr>
    </w:p>
    <w:p w:rsidR="009708B3" w:rsidRPr="00FF0AAD" w:rsidRDefault="009708B3">
      <w:pPr>
        <w:rPr>
          <w:lang w:val="en-US"/>
        </w:rPr>
      </w:pP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br w:type="page"/>
      </w:r>
    </w:p>
    <w:p w:rsidR="009708B3" w:rsidRPr="00FF0AAD" w:rsidRDefault="009708B3">
      <w:pPr>
        <w:rPr>
          <w:lang w:val="en-US"/>
        </w:rPr>
      </w:pP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b/>
          <w:u w:val="single"/>
          <w:lang w:val="en-US"/>
        </w:rPr>
        <w:t>TABLE OF CONTENTS</w:t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Introduction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1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References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1.1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Project Referen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Software Architecture overview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Software design description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3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Component 1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interfa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design description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Workflows and algorithm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Software requirements mapping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3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Component 2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interfa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design description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Workflows and algorithm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Software requirements mapping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3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Component 3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interfa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design description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Workflows and algorithm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Software requirements mapping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COTS Identification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br w:type="page"/>
      </w:r>
    </w:p>
    <w:p w:rsidR="009708B3" w:rsidRPr="00FF0AAD" w:rsidRDefault="009708B3">
      <w:pPr>
        <w:rPr>
          <w:lang w:val="en-US"/>
        </w:rPr>
      </w:pPr>
      <w:bookmarkStart w:id="2" w:name="_30j0zll" w:colFirst="0" w:colLast="0"/>
      <w:bookmarkEnd w:id="2"/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Introduction</w:t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Brief description of the software system and the purpose of the document.</w:t>
      </w:r>
    </w:p>
    <w:p w:rsidR="009708B3" w:rsidRPr="00FF0AAD" w:rsidRDefault="00B41E84">
      <w:pPr>
        <w:rPr>
          <w:lang w:val="en-US"/>
        </w:rPr>
      </w:pPr>
      <w:bookmarkStart w:id="3" w:name="_1fob9te" w:colFirst="0" w:colLast="0"/>
      <w:bookmarkEnd w:id="3"/>
      <w:r w:rsidRPr="00FF0AAD">
        <w:rPr>
          <w:lang w:val="en-US"/>
        </w:rPr>
        <w:t>This document describes the design of the XXX software system.</w:t>
      </w:r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References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bookmarkStart w:id="4" w:name="_3znysh7" w:colFirst="0" w:colLast="0"/>
      <w:bookmarkEnd w:id="4"/>
      <w:r w:rsidRPr="00FF0AAD">
        <w:rPr>
          <w:lang w:val="en-US"/>
        </w:rPr>
        <w:t>Project References</w:t>
      </w:r>
    </w:p>
    <w:p w:rsidR="009708B3" w:rsidRPr="00FF0AAD" w:rsidRDefault="009708B3">
      <w:pPr>
        <w:rPr>
          <w:lang w:val="en-US"/>
        </w:rPr>
      </w:pPr>
    </w:p>
    <w:tbl>
      <w:tblPr>
        <w:tblStyle w:val="a0"/>
        <w:tblW w:w="918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08"/>
        <w:gridCol w:w="2271"/>
        <w:gridCol w:w="6101"/>
      </w:tblGrid>
      <w:tr w:rsidR="009708B3" w:rsidRPr="00FF0AAD">
        <w:tc>
          <w:tcPr>
            <w:tcW w:w="808" w:type="dxa"/>
            <w:shd w:val="clear" w:color="auto" w:fill="CCCCCC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lang w:val="en-US"/>
              </w:rPr>
              <w:t>#</w:t>
            </w:r>
          </w:p>
        </w:tc>
        <w:tc>
          <w:tcPr>
            <w:tcW w:w="2271" w:type="dxa"/>
            <w:shd w:val="clear" w:color="auto" w:fill="CCCCCC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lang w:val="en-US"/>
              </w:rPr>
              <w:t>Document Identifier</w:t>
            </w:r>
          </w:p>
        </w:tc>
        <w:tc>
          <w:tcPr>
            <w:tcW w:w="6101" w:type="dxa"/>
            <w:shd w:val="clear" w:color="auto" w:fill="CCCCCC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lang w:val="en-US"/>
              </w:rPr>
              <w:t>Document Title</w:t>
            </w:r>
          </w:p>
        </w:tc>
      </w:tr>
      <w:tr w:rsidR="009708B3" w:rsidRPr="00FF0AAD">
        <w:tc>
          <w:tcPr>
            <w:tcW w:w="808" w:type="dxa"/>
          </w:tcPr>
          <w:p w:rsidR="009708B3" w:rsidRPr="00FF0AAD" w:rsidRDefault="00B41E84">
            <w:pPr>
              <w:rPr>
                <w:lang w:val="en-US"/>
              </w:rPr>
            </w:pPr>
            <w:bookmarkStart w:id="5" w:name="2et92p0" w:colFirst="0" w:colLast="0"/>
            <w:bookmarkEnd w:id="5"/>
            <w:r w:rsidRPr="00FF0AAD">
              <w:rPr>
                <w:highlight w:val="lightGray"/>
                <w:lang w:val="en-US"/>
              </w:rPr>
              <w:t>[R1]</w:t>
            </w:r>
          </w:p>
        </w:tc>
        <w:tc>
          <w:tcPr>
            <w:tcW w:w="2271" w:type="dxa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highlight w:val="lightGray"/>
                <w:lang w:val="en-US"/>
              </w:rPr>
              <w:t>ID</w:t>
            </w:r>
          </w:p>
        </w:tc>
        <w:tc>
          <w:tcPr>
            <w:tcW w:w="6101" w:type="dxa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highlight w:val="lightGray"/>
                <w:lang w:val="en-US"/>
              </w:rPr>
              <w:t>Add your documents references.</w:t>
            </w:r>
          </w:p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highlight w:val="lightGray"/>
                <w:lang w:val="en-US"/>
              </w:rPr>
              <w:t>One line per document</w:t>
            </w:r>
          </w:p>
        </w:tc>
      </w:tr>
    </w:tbl>
    <w:p w:rsidR="009708B3" w:rsidRPr="00FF0AAD" w:rsidRDefault="009708B3">
      <w:pPr>
        <w:rPr>
          <w:lang w:val="en-US"/>
        </w:rPr>
      </w:pPr>
      <w:bookmarkStart w:id="6" w:name="_tyjcwt" w:colFirst="0" w:colLast="0"/>
      <w:bookmarkEnd w:id="6"/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Software Architecture overview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Describe here the top level software components and their interactions/relationships.</w:t>
      </w:r>
    </w:p>
    <w:p w:rsidR="009708B3" w:rsidRPr="00FF0AAD" w:rsidRDefault="00B41E84">
      <w:pPr>
        <w:rPr>
          <w:lang w:val="en-US"/>
        </w:rPr>
      </w:pPr>
      <w:bookmarkStart w:id="7" w:name="_3dy6vkm" w:colFirst="0" w:colLast="0"/>
      <w:bookmarkEnd w:id="7"/>
      <w:r w:rsidRPr="00FF0AAD">
        <w:rPr>
          <w:highlight w:val="lightGray"/>
          <w:lang w:val="en-US"/>
        </w:rPr>
        <w:t>Use UML diagrams.</w:t>
      </w:r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Software design description</w:t>
      </w:r>
    </w:p>
    <w:p w:rsidR="009708B3" w:rsidRPr="00FF0AAD" w:rsidRDefault="00B41E84">
      <w:pPr>
        <w:rPr>
          <w:lang w:val="en-US"/>
        </w:rPr>
      </w:pPr>
      <w:bookmarkStart w:id="8" w:name="_1t3h5sf" w:colFirst="0" w:colLast="0"/>
      <w:bookmarkEnd w:id="8"/>
      <w:r w:rsidRPr="00FF0AAD">
        <w:rPr>
          <w:highlight w:val="lightGray"/>
          <w:lang w:val="en-US"/>
        </w:rPr>
        <w:t>Describe each top level package/component of your software in the following subsections. The number of sub-sections (3.1, 3.2, … etc.) depends on the number of packages/components in your architecture diagram.</w:t>
      </w:r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Component 1</w:t>
      </w:r>
    </w:p>
    <w:p w:rsidR="009708B3" w:rsidRPr="00FF0AAD" w:rsidRDefault="00B41E84">
      <w:pPr>
        <w:rPr>
          <w:lang w:val="en-US"/>
        </w:rPr>
      </w:pPr>
      <w:bookmarkStart w:id="9" w:name="_4d34og8" w:colFirst="0" w:colLast="0"/>
      <w:bookmarkEnd w:id="9"/>
      <w:r w:rsidRPr="00FF0AAD">
        <w:rPr>
          <w:lang w:val="en-US"/>
        </w:rPr>
        <w:t>Model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Component interfaces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Public methods;</w:t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Building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Room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User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Reservation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Capacity</w:t>
      </w:r>
    </w:p>
    <w:p w:rsidR="009708B3" w:rsidRPr="00FF0AAD" w:rsidRDefault="009708B3">
      <w:pPr>
        <w:rPr>
          <w:lang w:val="en-US"/>
        </w:rPr>
      </w:pPr>
      <w:bookmarkStart w:id="10" w:name="_2s8eyo1" w:colFirst="0" w:colLast="0"/>
      <w:bookmarkEnd w:id="10"/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bookmarkStart w:id="11" w:name="_17dp8vu" w:colFirst="0" w:colLast="0"/>
      <w:bookmarkEnd w:id="11"/>
      <w:r w:rsidRPr="00FF0AAD">
        <w:rPr>
          <w:lang w:val="en-US"/>
        </w:rPr>
        <w:lastRenderedPageBreak/>
        <w:t>Component design description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noProof/>
        </w:rPr>
        <w:drawing>
          <wp:inline distT="0" distB="0" distL="114300" distR="114300">
            <wp:extent cx="5753735" cy="3162300"/>
            <wp:effectExtent l="0" t="0" r="0" b="0"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3735" cy="3162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FF0AAD">
        <w:rPr>
          <w:lang w:val="en-US"/>
        </w:rPr>
        <w:t>Workflows and algorithms</w:t>
      </w:r>
    </w:p>
    <w:p w:rsidR="009708B3" w:rsidRPr="00FF0AAD" w:rsidRDefault="009708B3">
      <w:pPr>
        <w:rPr>
          <w:lang w:val="en-US"/>
        </w:rPr>
      </w:pPr>
      <w:bookmarkStart w:id="12" w:name="_3rdcrjn" w:colFirst="0" w:colLast="0"/>
      <w:bookmarkEnd w:id="12"/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Software requirements mapping</w:t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20.0 – Database connec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30.0 - Database connec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40.0 – Room Reserva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50.0 – Room Reservation Cancellation</w:t>
      </w:r>
    </w:p>
    <w:p w:rsidR="009708B3" w:rsidRPr="00FF0AAD" w:rsidRDefault="009708B3">
      <w:pPr>
        <w:rPr>
          <w:lang w:val="en-US"/>
        </w:rPr>
      </w:pPr>
      <w:bookmarkStart w:id="13" w:name="_26in1rg" w:colFirst="0" w:colLast="0"/>
      <w:bookmarkEnd w:id="13"/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Component 2</w:t>
      </w:r>
    </w:p>
    <w:p w:rsidR="009708B3" w:rsidRPr="00FF0AAD" w:rsidRDefault="00B41E84">
      <w:pPr>
        <w:rPr>
          <w:lang w:val="en-US"/>
        </w:rPr>
      </w:pPr>
      <w:bookmarkStart w:id="14" w:name="_lnxbz9" w:colFirst="0" w:colLast="0"/>
      <w:bookmarkEnd w:id="14"/>
      <w:r w:rsidRPr="00FF0AAD">
        <w:rPr>
          <w:lang w:val="en-US"/>
        </w:rPr>
        <w:t>View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Component interfaces</w:t>
      </w:r>
    </w:p>
    <w:p w:rsidR="009708B3" w:rsidRPr="00FF0AAD" w:rsidRDefault="00B41E84">
      <w:pPr>
        <w:rPr>
          <w:lang w:val="en-US"/>
        </w:rPr>
      </w:pPr>
      <w:bookmarkStart w:id="15" w:name="_opnvd49uxl0m" w:colFirst="0" w:colLast="0"/>
      <w:bookmarkEnd w:id="15"/>
      <w:r w:rsidRPr="00FF0AAD">
        <w:rPr>
          <w:lang w:val="en-US"/>
        </w:rPr>
        <w:t>void updateView()</w:t>
      </w:r>
    </w:p>
    <w:p w:rsidR="009708B3" w:rsidRPr="00FF0AAD" w:rsidRDefault="00B41E84">
      <w:pPr>
        <w:rPr>
          <w:lang w:val="en-US"/>
        </w:rPr>
      </w:pPr>
      <w:bookmarkStart w:id="16" w:name="_kdln2963guc4" w:colFirst="0" w:colLast="0"/>
      <w:bookmarkEnd w:id="16"/>
      <w:r w:rsidRPr="00FF0AAD">
        <w:rPr>
          <w:lang w:val="en-US"/>
        </w:rPr>
        <w:t>void changeView(int viewCode)</w:t>
      </w:r>
    </w:p>
    <w:p w:rsidR="009708B3" w:rsidRPr="00FF0AAD" w:rsidRDefault="009708B3">
      <w:pPr>
        <w:rPr>
          <w:lang w:val="en-US"/>
        </w:rPr>
      </w:pPr>
      <w:bookmarkStart w:id="17" w:name="_mr18k1jt8wk" w:colFirst="0" w:colLast="0"/>
      <w:bookmarkEnd w:id="17"/>
    </w:p>
    <w:p w:rsidR="009708B3" w:rsidRPr="00FF0AAD" w:rsidRDefault="009708B3">
      <w:pPr>
        <w:rPr>
          <w:lang w:val="en-US"/>
        </w:rPr>
      </w:pPr>
      <w:bookmarkStart w:id="18" w:name="_35nkun2" w:colFirst="0" w:colLast="0"/>
      <w:bookmarkEnd w:id="18"/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lastRenderedPageBreak/>
        <w:t>Component design description</w:t>
      </w:r>
    </w:p>
    <w:p w:rsidR="009708B3" w:rsidRPr="00FF0AAD" w:rsidRDefault="00B41E84">
      <w:pPr>
        <w:rPr>
          <w:lang w:val="en-US"/>
        </w:rPr>
      </w:pPr>
      <w:r w:rsidRPr="00FF0AAD">
        <w:rPr>
          <w:noProof/>
        </w:rPr>
        <w:drawing>
          <wp:inline distT="114300" distB="114300" distL="114300" distR="114300">
            <wp:extent cx="5759140" cy="2222500"/>
            <wp:effectExtent l="0" t="0" r="0" b="0"/>
            <wp:docPr id="1" name="image02.png" descr="ViewDiagra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png" descr="ViewDiagram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140" cy="222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bookmarkStart w:id="19" w:name="_1ksv4uv" w:colFirst="0" w:colLast="0"/>
      <w:bookmarkEnd w:id="19"/>
      <w:r w:rsidRPr="00FF0AAD">
        <w:rPr>
          <w:lang w:val="en-US"/>
        </w:rPr>
        <w:t xml:space="preserve"> Workflows and algorithms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darkGray"/>
          <w:lang w:val="en-US"/>
        </w:rPr>
        <w:t>Use sequence diagrams to show the workflows of components/packages/classes inside the component.</w:t>
      </w:r>
    </w:p>
    <w:p w:rsidR="009708B3" w:rsidRPr="00FF0AAD" w:rsidRDefault="009708B3">
      <w:pPr>
        <w:rPr>
          <w:lang w:val="en-US"/>
        </w:rPr>
      </w:pPr>
      <w:bookmarkStart w:id="20" w:name="_jnbwup9rnjq" w:colFirst="0" w:colLast="0"/>
      <w:bookmarkEnd w:id="20"/>
    </w:p>
    <w:p w:rsidR="009708B3" w:rsidRPr="00FF0AAD" w:rsidRDefault="00B41E84">
      <w:pPr>
        <w:rPr>
          <w:lang w:val="en-US"/>
        </w:rPr>
      </w:pPr>
      <w:bookmarkStart w:id="21" w:name="_n6bhi8k2wbjc" w:colFirst="0" w:colLast="0"/>
      <w:bookmarkEnd w:id="21"/>
      <w:r w:rsidRPr="00FF0AAD">
        <w:rPr>
          <w:b/>
          <w:u w:val="single"/>
          <w:lang w:val="en-US"/>
        </w:rPr>
        <w:t xml:space="preserve">updateView: </w:t>
      </w:r>
      <w:r w:rsidRPr="00FF0AAD">
        <w:rPr>
          <w:lang w:val="en-US"/>
        </w:rPr>
        <w:t>Requests fresh data from controller and re-draws the frame according to the new data</w:t>
      </w:r>
    </w:p>
    <w:p w:rsidR="009708B3" w:rsidRPr="00FF0AAD" w:rsidRDefault="00B41E84">
      <w:pPr>
        <w:rPr>
          <w:lang w:val="en-US"/>
        </w:rPr>
      </w:pPr>
      <w:bookmarkStart w:id="22" w:name="_44sinio" w:colFirst="0" w:colLast="0"/>
      <w:bookmarkEnd w:id="22"/>
      <w:r w:rsidRPr="00FF0AAD">
        <w:rPr>
          <w:b/>
          <w:u w:val="single"/>
          <w:lang w:val="en-US"/>
        </w:rPr>
        <w:t xml:space="preserve">changeView: </w:t>
      </w:r>
      <w:r w:rsidRPr="00FF0AAD">
        <w:rPr>
          <w:lang w:val="en-US"/>
        </w:rPr>
        <w:t xml:space="preserve"> This method is called by the controller to tell the view what it is going to draw ( Menu, Building , etc..)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Software requirements mapping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40.0 – Room Reserva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50.0 – Room Reservation Cancellation</w:t>
      </w:r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Component 3</w:t>
      </w:r>
    </w:p>
    <w:p w:rsidR="009708B3" w:rsidRPr="00FF0AAD" w:rsidRDefault="00FF0AAD">
      <w:pPr>
        <w:rPr>
          <w:lang w:val="en-US"/>
        </w:rPr>
      </w:pPr>
      <w:bookmarkStart w:id="23" w:name="_z337ya" w:colFirst="0" w:colLast="0"/>
      <w:bookmarkEnd w:id="23"/>
      <w:r w:rsidRPr="00FF0AAD">
        <w:rPr>
          <w:lang w:val="en-US"/>
        </w:rPr>
        <w:t>Controller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Component interfaces</w:t>
      </w:r>
    </w:p>
    <w:p w:rsidR="009708B3" w:rsidRDefault="00B41E84">
      <w:pPr>
        <w:rPr>
          <w:lang w:val="en-US"/>
        </w:rPr>
      </w:pPr>
      <w:bookmarkStart w:id="24" w:name="_3j2qqm3" w:colFirst="0" w:colLast="0"/>
      <w:bookmarkEnd w:id="24"/>
      <w:r w:rsidRPr="00FF0AAD">
        <w:rPr>
          <w:highlight w:val="lightGray"/>
          <w:lang w:val="en-US"/>
        </w:rPr>
        <w:t>Describe the interfaces of the component and input output data</w:t>
      </w:r>
    </w:p>
    <w:p w:rsidR="00C52177" w:rsidRDefault="00C52177">
      <w:pPr>
        <w:rPr>
          <w:lang w:val="en-US"/>
        </w:rPr>
      </w:pPr>
    </w:p>
    <w:p w:rsidR="00C52177" w:rsidRDefault="00C52177">
      <w:pPr>
        <w:rPr>
          <w:lang w:val="en-US"/>
        </w:rPr>
      </w:pPr>
    </w:p>
    <w:p w:rsidR="00C52177" w:rsidRDefault="00C52177">
      <w:pPr>
        <w:rPr>
          <w:lang w:val="en-US"/>
        </w:rPr>
      </w:pPr>
    </w:p>
    <w:p w:rsidR="00C52177" w:rsidRDefault="00C52177">
      <w:pPr>
        <w:rPr>
          <w:lang w:val="en-US"/>
        </w:rPr>
      </w:pPr>
    </w:p>
    <w:p w:rsidR="00C52177" w:rsidRDefault="00C52177">
      <w:pPr>
        <w:rPr>
          <w:lang w:val="en-US"/>
        </w:rPr>
      </w:pPr>
    </w:p>
    <w:p w:rsidR="00C52177" w:rsidRDefault="00C52177">
      <w:pPr>
        <w:rPr>
          <w:lang w:val="en-US"/>
        </w:rPr>
      </w:pPr>
    </w:p>
    <w:p w:rsidR="00C52177" w:rsidRDefault="00C52177">
      <w:pPr>
        <w:rPr>
          <w:lang w:val="en-US"/>
        </w:rPr>
      </w:pPr>
    </w:p>
    <w:p w:rsidR="00C52177" w:rsidRPr="00FF0AAD" w:rsidRDefault="00C52177">
      <w:pPr>
        <w:rPr>
          <w:lang w:val="en-US"/>
        </w:rPr>
      </w:pPr>
    </w:p>
    <w:p w:rsidR="009708B3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lastRenderedPageBreak/>
        <w:t>Component design description</w:t>
      </w:r>
    </w:p>
    <w:p w:rsidR="00C52177" w:rsidRDefault="00C52177" w:rsidP="00C52177">
      <w:pPr>
        <w:rPr>
          <w:lang w:val="en-US"/>
        </w:rPr>
      </w:pPr>
      <w:r>
        <w:rPr>
          <w:rFonts w:eastAsia="Times New Roman"/>
          <w:i/>
          <w:noProof/>
        </w:rPr>
        <w:drawing>
          <wp:anchor distT="0" distB="0" distL="114300" distR="114300" simplePos="0" relativeHeight="251687424" behindDoc="0" locked="0" layoutInCell="1" allowOverlap="1">
            <wp:simplePos x="0" y="0"/>
            <wp:positionH relativeFrom="column">
              <wp:posOffset>156845</wp:posOffset>
            </wp:positionH>
            <wp:positionV relativeFrom="paragraph">
              <wp:posOffset>216535</wp:posOffset>
            </wp:positionV>
            <wp:extent cx="3048000" cy="1952625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52177" w:rsidRPr="00C52177" w:rsidRDefault="00C52177" w:rsidP="00C52177">
      <w:pPr>
        <w:rPr>
          <w:lang w:val="en-US"/>
        </w:rPr>
      </w:pPr>
    </w:p>
    <w:p w:rsidR="009708B3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Workflows and algorithms</w:t>
      </w:r>
    </w:p>
    <w:p w:rsidR="0006695B" w:rsidRDefault="0006695B" w:rsidP="0006695B">
      <w:pPr>
        <w:rPr>
          <w:lang w:val="en-US"/>
        </w:rPr>
      </w:pPr>
    </w:p>
    <w:p w:rsidR="0006695B" w:rsidRPr="0006695B" w:rsidRDefault="0006695B" w:rsidP="0006695B">
      <w:pPr>
        <w:rPr>
          <w:lang w:val="en-US"/>
        </w:rPr>
      </w:pPr>
    </w:p>
    <w:p w:rsidR="009708B3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Software requirements mapping</w:t>
      </w:r>
    </w:p>
    <w:p w:rsidR="00C52177" w:rsidRDefault="00C52177" w:rsidP="00C52177">
      <w:pPr>
        <w:rPr>
          <w:lang w:val="en-US"/>
        </w:rPr>
      </w:pPr>
    </w:p>
    <w:p w:rsidR="00C52177" w:rsidRPr="00C52177" w:rsidRDefault="00C52177" w:rsidP="00C52177">
      <w:pPr>
        <w:rPr>
          <w:lang w:val="en-US"/>
        </w:rPr>
      </w:pPr>
      <w:r w:rsidRPr="00C52177">
        <w:rPr>
          <w:lang w:val="en-US"/>
        </w:rPr>
        <w:t>SRS-SQ-RMS-010.0 – Login system</w:t>
      </w:r>
    </w:p>
    <w:p w:rsidR="00C52177" w:rsidRPr="00C52177" w:rsidRDefault="00C52177" w:rsidP="00C52177">
      <w:pPr>
        <w:rPr>
          <w:lang w:val="en-US"/>
        </w:rPr>
      </w:pPr>
      <w:r w:rsidRPr="00C52177">
        <w:rPr>
          <w:lang w:val="en-US"/>
        </w:rPr>
        <w:t>SRS-SQ-RMS-040.0 – Room Reservation</w:t>
      </w:r>
    </w:p>
    <w:p w:rsidR="00FF0AAD" w:rsidRPr="00C52177" w:rsidRDefault="00C52177" w:rsidP="00C52177">
      <w:pPr>
        <w:rPr>
          <w:lang w:val="en-US"/>
        </w:rPr>
      </w:pPr>
      <w:r w:rsidRPr="00C52177">
        <w:rPr>
          <w:lang w:val="en-US"/>
        </w:rPr>
        <w:t>SRS-SQ-RMS-050.0 – Room Reservation Cancellation</w:t>
      </w:r>
      <w:bookmarkStart w:id="25" w:name="_2xcytpi" w:colFirst="0" w:colLast="0"/>
      <w:bookmarkEnd w:id="25"/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COTS Identification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List external software components/libraries that your system relies on, if there are any.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Example: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COTS (commercial of the shelf) libraries used in XXX are the following:</w:t>
      </w:r>
    </w:p>
    <w:p w:rsidR="009708B3" w:rsidRPr="00FF0AAD" w:rsidRDefault="00B41E84">
      <w:pPr>
        <w:numPr>
          <w:ilvl w:val="0"/>
          <w:numId w:val="1"/>
        </w:numPr>
        <w:ind w:hanging="360"/>
        <w:rPr>
          <w:highlight w:val="lightGray"/>
          <w:lang w:val="en-US"/>
        </w:rPr>
      </w:pPr>
      <w:r w:rsidRPr="00FF0AAD">
        <w:rPr>
          <w:highlight w:val="lightGray"/>
          <w:lang w:val="en-US"/>
        </w:rPr>
        <w:t xml:space="preserve">foo.jar, version id, download URL, License type, </w:t>
      </w:r>
    </w:p>
    <w:p w:rsidR="009708B3" w:rsidRPr="00FF0AAD" w:rsidRDefault="00B41E84">
      <w:pPr>
        <w:numPr>
          <w:ilvl w:val="0"/>
          <w:numId w:val="1"/>
        </w:numPr>
        <w:ind w:hanging="360"/>
        <w:rPr>
          <w:highlight w:val="lightGray"/>
          <w:lang w:val="en-US"/>
        </w:rPr>
      </w:pPr>
      <w:r w:rsidRPr="00FF0AAD">
        <w:rPr>
          <w:highlight w:val="lightGray"/>
          <w:lang w:val="en-US"/>
        </w:rPr>
        <w:t xml:space="preserve">bar.jar, version id, download URL, License type, </w:t>
      </w:r>
    </w:p>
    <w:sectPr w:rsidR="009708B3" w:rsidRPr="00FF0AAD">
      <w:headerReference w:type="default" r:id="rId10"/>
      <w:footerReference w:type="default" r:id="rId11"/>
      <w:pgSz w:w="11904" w:h="16834"/>
      <w:pgMar w:top="1418" w:right="1418" w:bottom="1418" w:left="1418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2130" w:rsidRDefault="00022130">
      <w:r>
        <w:separator/>
      </w:r>
    </w:p>
  </w:endnote>
  <w:endnote w:type="continuationSeparator" w:id="0">
    <w:p w:rsidR="00022130" w:rsidRDefault="00022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8B3" w:rsidRDefault="00B41E84">
    <w:pPr>
      <w:jc w:val="center"/>
    </w:pPr>
    <w:r>
      <w:rPr>
        <w:sz w:val="16"/>
        <w:szCs w:val="16"/>
      </w:rPr>
      <w:t>Ozyegin University: School of Engineering</w:t>
    </w:r>
  </w:p>
  <w:p w:rsidR="009708B3" w:rsidRDefault="00B41E84">
    <w:pPr>
      <w:jc w:val="center"/>
    </w:pPr>
    <w:r>
      <w:rPr>
        <w:sz w:val="16"/>
        <w:szCs w:val="16"/>
      </w:rPr>
      <w:t>CS320 – Software Engineering</w:t>
    </w:r>
  </w:p>
  <w:p w:rsidR="009708B3" w:rsidRDefault="00B41E84">
    <w:pPr>
      <w:spacing w:after="709"/>
      <w:jc w:val="center"/>
    </w:pPr>
    <w:r>
      <w:rPr>
        <w:sz w:val="16"/>
        <w:szCs w:val="16"/>
      </w:rPr>
      <w:t>(template by Cyrille Michaud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130" w:rsidRDefault="00022130">
      <w:r>
        <w:separator/>
      </w:r>
    </w:p>
  </w:footnote>
  <w:footnote w:type="continuationSeparator" w:id="0">
    <w:p w:rsidR="00022130" w:rsidRDefault="0002213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8B3" w:rsidRDefault="009708B3">
    <w:pPr>
      <w:widowControl w:val="0"/>
      <w:spacing w:line="276" w:lineRule="auto"/>
      <w:jc w:val="left"/>
    </w:pPr>
  </w:p>
  <w:tbl>
    <w:tblPr>
      <w:tblStyle w:val="a1"/>
      <w:tblW w:w="9356" w:type="dxa"/>
      <w:tblInd w:w="-28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3403"/>
      <w:gridCol w:w="3402"/>
      <w:gridCol w:w="2551"/>
    </w:tblGrid>
    <w:tr w:rsidR="009708B3">
      <w:trPr>
        <w:trHeight w:val="460"/>
      </w:trPr>
      <w:tc>
        <w:tcPr>
          <w:tcW w:w="9356" w:type="dxa"/>
          <w:gridSpan w:val="3"/>
          <w:vAlign w:val="center"/>
        </w:tcPr>
        <w:p w:rsidR="009708B3" w:rsidRDefault="00B41E84">
          <w:pPr>
            <w:spacing w:before="709"/>
            <w:jc w:val="center"/>
          </w:pPr>
          <w:r>
            <w:rPr>
              <w:b/>
            </w:rPr>
            <w:t>Design of RMS software</w:t>
          </w:r>
        </w:p>
      </w:tc>
    </w:tr>
    <w:tr w:rsidR="009708B3">
      <w:trPr>
        <w:trHeight w:val="420"/>
      </w:trPr>
      <w:tc>
        <w:tcPr>
          <w:tcW w:w="3403" w:type="dxa"/>
          <w:vAlign w:val="center"/>
        </w:tcPr>
        <w:p w:rsidR="009708B3" w:rsidRDefault="00B41E84">
          <w:pPr>
            <w:spacing w:before="709"/>
            <w:jc w:val="left"/>
          </w:pPr>
          <w:r>
            <w:rPr>
              <w:b/>
              <w:color w:val="C0C0C0"/>
            </w:rPr>
            <w:t>Doc #</w:t>
          </w:r>
        </w:p>
      </w:tc>
      <w:tc>
        <w:tcPr>
          <w:tcW w:w="3402" w:type="dxa"/>
          <w:vAlign w:val="center"/>
        </w:tcPr>
        <w:p w:rsidR="009708B3" w:rsidRDefault="00B41E84">
          <w:pPr>
            <w:spacing w:before="709"/>
            <w:jc w:val="center"/>
          </w:pPr>
          <w:r>
            <w:rPr>
              <w:b/>
            </w:rPr>
            <w:t xml:space="preserve">Version: </w:t>
          </w:r>
          <w:r>
            <w:rPr>
              <w:b/>
              <w:color w:val="C0C0C0"/>
            </w:rPr>
            <w:t>01</w:t>
          </w:r>
        </w:p>
      </w:tc>
      <w:tc>
        <w:tcPr>
          <w:tcW w:w="2551" w:type="dxa"/>
          <w:vAlign w:val="center"/>
        </w:tcPr>
        <w:p w:rsidR="009708B3" w:rsidRDefault="00B41E84">
          <w:pPr>
            <w:spacing w:before="709"/>
            <w:jc w:val="right"/>
          </w:pPr>
          <w:r>
            <w:rPr>
              <w:b/>
            </w:rP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807D1B">
            <w:rPr>
              <w:noProof/>
            </w:rPr>
            <w:t>6</w:t>
          </w:r>
          <w:r>
            <w:fldChar w:fldCharType="end"/>
          </w:r>
          <w:r>
            <w:rPr>
              <w:b/>
            </w:rPr>
            <w:t xml:space="preserve"> /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807D1B">
            <w:rPr>
              <w:noProof/>
            </w:rPr>
            <w:t>6</w:t>
          </w:r>
          <w:r>
            <w:fldChar w:fldCharType="end"/>
          </w:r>
        </w:p>
      </w:tc>
    </w:tr>
  </w:tbl>
  <w:p w:rsidR="009708B3" w:rsidRDefault="009708B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AC31BC"/>
    <w:multiLevelType w:val="multilevel"/>
    <w:tmpl w:val="6374F696"/>
    <w:lvl w:ilvl="0">
      <w:start w:val="1"/>
      <w:numFmt w:val="decimal"/>
      <w:lvlText w:val="%1"/>
      <w:lvlJc w:val="left"/>
      <w:pPr>
        <w:ind w:left="432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576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864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firstLine="0"/>
      </w:pPr>
      <w:rPr>
        <w:vertAlign w:val="baseline"/>
      </w:rPr>
    </w:lvl>
  </w:abstractNum>
  <w:abstractNum w:abstractNumId="1" w15:restartNumberingAfterBreak="0">
    <w:nsid w:val="32510DB4"/>
    <w:multiLevelType w:val="multilevel"/>
    <w:tmpl w:val="D69EFA6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ja0sDQ2MjQ1M7EwMbFQ0lEKTi0uzszPAykwqgUAiZKBMywAAAA="/>
  </w:docVars>
  <w:rsids>
    <w:rsidRoot w:val="009708B3"/>
    <w:rsid w:val="00022130"/>
    <w:rsid w:val="0006695B"/>
    <w:rsid w:val="002364AC"/>
    <w:rsid w:val="00266A70"/>
    <w:rsid w:val="003110C2"/>
    <w:rsid w:val="0032094A"/>
    <w:rsid w:val="007A5C06"/>
    <w:rsid w:val="007B15E2"/>
    <w:rsid w:val="00807D1B"/>
    <w:rsid w:val="008713E9"/>
    <w:rsid w:val="009708B3"/>
    <w:rsid w:val="00A42B0D"/>
    <w:rsid w:val="00A57796"/>
    <w:rsid w:val="00AA2D95"/>
    <w:rsid w:val="00B41E84"/>
    <w:rsid w:val="00C25104"/>
    <w:rsid w:val="00C52177"/>
    <w:rsid w:val="00F374DC"/>
    <w:rsid w:val="00FE24B5"/>
    <w:rsid w:val="00FF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5702568-945D-42BB-8A3D-D151FBE88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Cambria" w:hAnsi="Cambria" w:cs="Cambria"/>
        <w:color w:val="000000"/>
        <w:sz w:val="22"/>
        <w:szCs w:val="22"/>
        <w:lang w:val="tr-TR" w:eastAsia="tr-T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/>
      <w:ind w:left="431" w:hanging="431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240" w:after="60"/>
      <w:ind w:left="576" w:hanging="576"/>
      <w:outlineLvl w:val="1"/>
    </w:pPr>
    <w:rPr>
      <w:b/>
      <w:i/>
    </w:rPr>
  </w:style>
  <w:style w:type="paragraph" w:styleId="Heading3">
    <w:name w:val="heading 3"/>
    <w:basedOn w:val="Normal"/>
    <w:next w:val="Normal"/>
    <w:pPr>
      <w:keepNext/>
      <w:keepLines/>
      <w:spacing w:before="240" w:after="60"/>
      <w:ind w:left="720" w:hanging="72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60"/>
      <w:ind w:left="864" w:hanging="864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40" w:after="60"/>
      <w:ind w:left="1008" w:hanging="1008"/>
      <w:outlineLvl w:val="4"/>
    </w:pPr>
    <w:rPr>
      <w:b/>
      <w:i/>
    </w:rPr>
  </w:style>
  <w:style w:type="paragraph" w:styleId="Heading6">
    <w:name w:val="heading 6"/>
    <w:basedOn w:val="Normal"/>
    <w:next w:val="Normal"/>
    <w:pPr>
      <w:keepNext/>
      <w:keepLines/>
      <w:spacing w:before="240" w:after="60"/>
      <w:ind w:left="1152" w:hanging="1152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240"/>
      <w:jc w:val="center"/>
    </w:pPr>
    <w:rPr>
      <w:b/>
      <w:smallCaps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customStyle="1" w:styleId="RequirementTitle">
    <w:name w:val="Requirement Title"/>
    <w:basedOn w:val="Normal"/>
    <w:rsid w:val="00FF0AAD"/>
    <w:pPr>
      <w:suppressAutoHyphens/>
      <w:spacing w:before="120" w:after="120"/>
      <w:ind w:left="284"/>
    </w:pPr>
    <w:rPr>
      <w:i/>
      <w:color w:val="auto"/>
      <w:szCs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4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4D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FE24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da</dc:creator>
  <cp:lastModifiedBy>Berkay</cp:lastModifiedBy>
  <cp:revision>12</cp:revision>
  <dcterms:created xsi:type="dcterms:W3CDTF">2016-11-09T19:10:00Z</dcterms:created>
  <dcterms:modified xsi:type="dcterms:W3CDTF">2016-11-09T20:16:00Z</dcterms:modified>
</cp:coreProperties>
</file>